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120E" w:rsidRPr="00EF120E" w:rsidRDefault="00EF120E" w:rsidP="00EF120E">
      <w:pPr>
        <w:pStyle w:val="Heading1"/>
        <w:jc w:val="center"/>
        <w:rPr>
          <w:b/>
          <w:bCs/>
          <w:color w:val="auto"/>
        </w:rPr>
      </w:pPr>
      <w:r w:rsidRPr="00EF120E">
        <w:rPr>
          <w:noProof/>
          <w:color w:val="auto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A8151C2" wp14:editId="5E2A6BF9">
                <wp:simplePos x="0" y="0"/>
                <wp:positionH relativeFrom="column">
                  <wp:posOffset>2668270</wp:posOffset>
                </wp:positionH>
                <wp:positionV relativeFrom="paragraph">
                  <wp:posOffset>-59690</wp:posOffset>
                </wp:positionV>
                <wp:extent cx="1870075" cy="1845310"/>
                <wp:effectExtent l="0" t="0" r="0" b="254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210.1pt;margin-top:-4.7pt;width:147.25pt;height:145.3pt;z-index:251667456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RgovAAAAA2gAAAA8AAABkcnMvZG93bnJldi54bWxEj1trAjEUhN8L/odwBN9qVgUpq1G8YNtX&#10;L+jrITluVjcnyyZ1t/++EYQ+DjPzDTNfdq4SD2pC6VnBaJiBINbelFwoOB137x8gQkQ2WHkmBb8U&#10;YLnovc0xN77lPT0OsRAJwiFHBTbGOpcyaEsOw9DXxMm7+sZhTLIppGmwTXBXyXGWTaXDktOCxZo2&#10;lvT98OMUTD5Zb73N9CWed9bdzl/XdctKDfrdagYiUhf/w6/2t1EwhueVdAPk4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RGCi8AAAADa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3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RUJ3bCAAAA2gAAAA8AAABkcnMvZG93bnJldi54bWxEj0+LwjAUxO+C3yE8YS+iiQq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EVCd2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EF120E" w:rsidRPr="00EF120E" w:rsidRDefault="00EF120E" w:rsidP="00EF120E">
      <w:pPr>
        <w:pStyle w:val="Heading1"/>
        <w:jc w:val="center"/>
        <w:rPr>
          <w:b/>
          <w:bCs/>
          <w:color w:val="auto"/>
        </w:rPr>
      </w:pPr>
    </w:p>
    <w:p w:rsidR="00EF120E" w:rsidRPr="00EF120E" w:rsidRDefault="00EF120E" w:rsidP="00EF120E">
      <w:pPr>
        <w:pStyle w:val="Heading1"/>
        <w:jc w:val="center"/>
        <w:rPr>
          <w:b/>
          <w:bCs/>
          <w:color w:val="auto"/>
        </w:rPr>
      </w:pPr>
    </w:p>
    <w:p w:rsidR="00EF120E" w:rsidRPr="00EF120E" w:rsidRDefault="00EF120E" w:rsidP="00EF120E">
      <w:pPr>
        <w:pStyle w:val="Heading1"/>
        <w:jc w:val="center"/>
        <w:rPr>
          <w:color w:val="auto"/>
        </w:rPr>
      </w:pPr>
      <w:r w:rsidRPr="00EF120E">
        <w:rPr>
          <w:b/>
          <w:bCs/>
          <w:color w:val="auto"/>
        </w:rPr>
        <w:t>COMPETENCY-BASED EDUCATION (CBE)</w:t>
      </w:r>
    </w:p>
    <w:p w:rsidR="00EF120E" w:rsidRPr="00EF120E" w:rsidRDefault="00EF120E" w:rsidP="00EF120E">
      <w:pPr>
        <w:pStyle w:val="Heading1"/>
        <w:jc w:val="center"/>
        <w:rPr>
          <w:color w:val="auto"/>
        </w:rPr>
      </w:pPr>
      <w:r w:rsidRPr="00EF120E">
        <w:rPr>
          <w:b/>
          <w:bCs/>
          <w:color w:val="auto"/>
        </w:rPr>
        <w:t>SCHOOL-BASED ASSESSMENT</w:t>
      </w:r>
      <w:r w:rsidR="002C0837" w:rsidRPr="002C0837">
        <w:rPr>
          <w:rFonts w:ascii="Bell MT" w:hAnsi="Bell MT"/>
        </w:rPr>
        <w:t xml:space="preserve"> </w:t>
      </w:r>
      <w:r w:rsidR="002C0837" w:rsidRPr="002C0837">
        <w:rPr>
          <w:rFonts w:ascii="Bell MT" w:hAnsi="Bell MT"/>
          <w:color w:val="auto"/>
        </w:rPr>
        <w:t>CKEAB 002</w:t>
      </w:r>
    </w:p>
    <w:p w:rsidR="00EF120E" w:rsidRPr="00EF120E" w:rsidRDefault="00EF120E" w:rsidP="00EF120E">
      <w:pPr>
        <w:pStyle w:val="Heading1"/>
        <w:jc w:val="center"/>
        <w:rPr>
          <w:color w:val="auto"/>
        </w:rPr>
      </w:pPr>
      <w:r w:rsidRPr="00EF120E">
        <w:rPr>
          <w:b/>
          <w:bCs/>
          <w:color w:val="auto"/>
        </w:rPr>
        <w:t>GRADE 3 – MIDTERM ASSESSMENT (TERM 1</w:t>
      </w:r>
      <w:proofErr w:type="gramStart"/>
      <w:r w:rsidRPr="00EF120E">
        <w:rPr>
          <w:b/>
          <w:bCs/>
          <w:color w:val="auto"/>
        </w:rPr>
        <w:t>,</w:t>
      </w:r>
      <w:r w:rsidR="001C032C" w:rsidRPr="001C032C">
        <w:rPr>
          <w:noProof/>
        </w:rPr>
        <w:t xml:space="preserve"> </w:t>
      </w:r>
      <w:r w:rsidRPr="00EF120E">
        <w:rPr>
          <w:b/>
          <w:bCs/>
          <w:color w:val="auto"/>
        </w:rPr>
        <w:t xml:space="preserve"> 2026</w:t>
      </w:r>
      <w:proofErr w:type="gramEnd"/>
      <w:r w:rsidRPr="00EF120E">
        <w:rPr>
          <w:b/>
          <w:bCs/>
          <w:color w:val="auto"/>
        </w:rPr>
        <w:t>)</w:t>
      </w:r>
    </w:p>
    <w:p w:rsidR="00EF120E" w:rsidRPr="00EF120E" w:rsidRDefault="00EF120E" w:rsidP="00EF120E">
      <w:pPr>
        <w:pStyle w:val="FirstParagraph"/>
        <w:jc w:val="center"/>
        <w:rPr>
          <w:b/>
          <w:bCs/>
        </w:rPr>
      </w:pPr>
      <w:r w:rsidRPr="00EF120E">
        <w:rPr>
          <w:b/>
          <w:bCs/>
        </w:rPr>
        <w:t>Learner’s Name: ___________________________School Name: ______________________________</w:t>
      </w:r>
      <w:r w:rsidRPr="00EF120E">
        <w:br/>
      </w:r>
    </w:p>
    <w:p w:rsidR="00EF120E" w:rsidRPr="00EF120E" w:rsidRDefault="00EF120E" w:rsidP="00EF120E">
      <w:pPr>
        <w:pStyle w:val="FirstParagraph"/>
      </w:pPr>
      <w:r w:rsidRPr="00EF120E">
        <w:rPr>
          <w:b/>
          <w:bCs/>
        </w:rPr>
        <w:t xml:space="preserve">           Assessment Number: ___________________________    Date: _______________________________</w:t>
      </w:r>
    </w:p>
    <w:p w:rsidR="00EF120E" w:rsidRPr="00EF120E" w:rsidRDefault="00EF120E" w:rsidP="00EF120E">
      <w:pPr>
        <w:pStyle w:val="Heading1"/>
        <w:jc w:val="center"/>
        <w:rPr>
          <w:color w:val="auto"/>
        </w:rPr>
      </w:pPr>
      <w:r w:rsidRPr="00EF120E">
        <w:rPr>
          <w:b/>
          <w:bCs/>
          <w:color w:val="auto"/>
        </w:rPr>
        <w:t>ENGLISH ACTIVITIES ASSESSMENT</w:t>
      </w:r>
    </w:p>
    <w:p w:rsidR="00EF120E" w:rsidRPr="00EF120E" w:rsidRDefault="001C032C" w:rsidP="00EF120E">
      <w:pPr>
        <w:pStyle w:val="BodyText"/>
        <w:jc w:val="center"/>
        <w:rPr>
          <w:rFonts w:ascii="Times New Roman"/>
          <w:b/>
          <w:sz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F1CA8FF" wp14:editId="698C3792">
                <wp:simplePos x="0" y="0"/>
                <wp:positionH relativeFrom="column">
                  <wp:posOffset>-5688965</wp:posOffset>
                </wp:positionH>
                <wp:positionV relativeFrom="paragraph">
                  <wp:posOffset>306705</wp:posOffset>
                </wp:positionV>
                <wp:extent cx="10794365" cy="432753"/>
                <wp:effectExtent l="0" t="0" r="635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0794365" cy="4327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1C032C" w:rsidRPr="00714719" w:rsidRDefault="001C032C" w:rsidP="001C032C">
                            <w:pPr>
                              <w:pStyle w:val="Heading1"/>
                              <w:spacing w:before="100" w:beforeAutospacing="1" w:after="100" w:afterAutospacing="1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color w:val="auto"/>
                                <w:kern w:val="36"/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ENGLISH ACTIVITY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447.95pt;margin-top:24.15pt;width:849.95pt;height:34.1pt;rotation:-9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Q/o1QIAAKw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" filled="f" stroked="f">
                <v:fill o:detectmouseclick="t"/>
                <v:textbox>
                  <w:txbxContent>
                    <w:p w:rsidR="001C032C" w:rsidRPr="00714719" w:rsidRDefault="001C032C" w:rsidP="001C032C">
                      <w:pPr>
                        <w:pStyle w:val="Heading1"/>
                        <w:spacing w:before="100" w:beforeAutospacing="1" w:after="100" w:afterAutospacing="1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color w:val="auto"/>
                          <w:kern w:val="36"/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ENGLISH ACTIVITY ASSESSMENT</w:t>
                      </w:r>
                    </w:p>
                  </w:txbxContent>
                </v:textbox>
              </v:shape>
            </w:pict>
          </mc:Fallback>
        </mc:AlternateContent>
      </w:r>
      <w:r w:rsidR="00EF120E" w:rsidRPr="00EF120E">
        <w:rPr>
          <w:b/>
        </w:rPr>
        <w:t>SCORE GRID: FOR FACILITATORS USE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2176"/>
        <w:gridCol w:w="1050"/>
        <w:gridCol w:w="1050"/>
        <w:gridCol w:w="1050"/>
        <w:gridCol w:w="1050"/>
        <w:gridCol w:w="1050"/>
        <w:gridCol w:w="1050"/>
        <w:gridCol w:w="1057"/>
      </w:tblGrid>
      <w:tr w:rsidR="00EF120E" w:rsidRPr="00EF120E" w:rsidTr="00EF120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C975F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Q. No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C975F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TASK 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C975F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TASK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C975F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TASK 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C975F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TASK 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C975F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TASK 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:rsidR="00EF120E" w:rsidRPr="00EF120E" w:rsidRDefault="00EF120E" w:rsidP="00C975F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TASK 6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:rsidR="00EF120E" w:rsidRPr="00EF120E" w:rsidRDefault="00EF120E" w:rsidP="00C975F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TOTAL</w:t>
            </w:r>
          </w:p>
        </w:tc>
      </w:tr>
      <w:tr w:rsidR="00EF120E" w:rsidRPr="00EF120E" w:rsidTr="00EF120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Score per Ques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F120E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0</w:t>
            </w:r>
          </w:p>
        </w:tc>
      </w:tr>
      <w:tr w:rsidR="00EF120E" w:rsidRPr="00EF120E" w:rsidTr="00EF120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>Learner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EF120E" w:rsidRPr="00EF120E" w:rsidTr="00EF120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:rsidR="00EF120E" w:rsidRPr="00EF120E" w:rsidRDefault="00EF120E" w:rsidP="00EF120E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EF120E">
              <w:rPr>
                <w:rFonts w:ascii="Times New Roman" w:eastAsia="Times New Roman" w:hAnsi="Times New Roman" w:cs="Times New Roman"/>
                <w:b/>
                <w:bCs/>
              </w:rPr>
              <w:t xml:space="preserve">Performance Leve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120E" w:rsidRPr="00EF120E" w:rsidRDefault="00EF120E" w:rsidP="00C975F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EF120E" w:rsidRPr="00EF120E" w:rsidRDefault="00EF120E" w:rsidP="00EF120E">
      <w:pPr>
        <w:pStyle w:val="Heading2"/>
        <w:rPr>
          <w:b/>
          <w:color w:val="auto"/>
          <w:sz w:val="24"/>
          <w:szCs w:val="24"/>
        </w:rPr>
      </w:pPr>
      <w:r w:rsidRPr="00EF120E">
        <w:rPr>
          <w:rStyle w:val="Strong"/>
          <w:color w:val="auto"/>
          <w:sz w:val="24"/>
          <w:szCs w:val="24"/>
        </w:rPr>
        <w:t>TASK 1: LISTENING AND SPEAKING (5 Marks)</w:t>
      </w:r>
    </w:p>
    <w:p w:rsidR="00EF120E" w:rsidRPr="00EF120E" w:rsidRDefault="00EF120E" w:rsidP="00EF120E">
      <w:pPr>
        <w:pStyle w:val="Heading1"/>
        <w:rPr>
          <w:b/>
          <w:color w:val="auto"/>
          <w:sz w:val="24"/>
          <w:szCs w:val="24"/>
        </w:rPr>
      </w:pPr>
      <w:r w:rsidRPr="00EF120E">
        <w:rPr>
          <w:rStyle w:val="Strong"/>
          <w:bCs w:val="0"/>
          <w:color w:val="auto"/>
          <w:sz w:val="24"/>
          <w:szCs w:val="24"/>
        </w:rPr>
        <w:t xml:space="preserve"> TASK 1 (5 marks)</w:t>
      </w:r>
    </w:p>
    <w:p w:rsidR="00EF120E" w:rsidRPr="00EF120E" w:rsidRDefault="00EF120E" w:rsidP="00EF120E">
      <w:pPr>
        <w:pStyle w:val="NormalWeb"/>
        <w:numPr>
          <w:ilvl w:val="0"/>
          <w:numId w:val="9"/>
        </w:numPr>
      </w:pPr>
      <w:r w:rsidRPr="00EF120E">
        <w:rPr>
          <w:b/>
        </w:rPr>
        <w:t>The teacher greets the learner. The learner responds.</w:t>
      </w:r>
      <w:r w:rsidRPr="00EF120E">
        <w:br/>
        <w:t>The teacher says:</w:t>
      </w:r>
    </w:p>
    <w:p w:rsidR="00EF120E" w:rsidRPr="00EF120E" w:rsidRDefault="00EF120E" w:rsidP="00EF120E">
      <w:pPr>
        <w:pStyle w:val="NormalWeb"/>
      </w:pPr>
      <w:r w:rsidRPr="00EF120E">
        <w:rPr>
          <w:rStyle w:val="Emphasis"/>
          <w:rFonts w:eastAsiaTheme="majorEastAsia"/>
        </w:rPr>
        <w:t>“I am Teacher ______. Tell me about the task of cleaning your classroom.</w:t>
      </w:r>
      <w:r w:rsidRPr="00EF120E">
        <w:rPr>
          <w:i/>
          <w:iCs/>
        </w:rPr>
        <w:br/>
      </w:r>
      <w:r w:rsidRPr="00EF120E">
        <w:rPr>
          <w:rStyle w:val="Emphasis"/>
          <w:rFonts w:eastAsiaTheme="majorEastAsia"/>
        </w:rPr>
        <w:t>You have been asked to clean your Grade 3 classroom.”</w:t>
      </w:r>
    </w:p>
    <w:p w:rsidR="00EF120E" w:rsidRPr="00EF120E" w:rsidRDefault="00EF120E" w:rsidP="00EF120E">
      <w:pPr>
        <w:pStyle w:val="Heading3"/>
        <w:spacing w:line="240" w:lineRule="auto"/>
        <w:rPr>
          <w:color w:val="auto"/>
          <w:sz w:val="24"/>
          <w:szCs w:val="24"/>
        </w:rPr>
      </w:pPr>
      <w:r w:rsidRPr="00EF120E">
        <w:rPr>
          <w:rStyle w:val="Strong"/>
          <w:b/>
          <w:bCs/>
          <w:color w:val="auto"/>
          <w:sz w:val="24"/>
          <w:szCs w:val="24"/>
        </w:rPr>
        <w:t>a) What materials will you need for cleaning?</w:t>
      </w:r>
      <w:r w:rsidRPr="00EF120E">
        <w:rPr>
          <w:color w:val="auto"/>
          <w:sz w:val="24"/>
          <w:szCs w:val="24"/>
        </w:rPr>
        <w:t xml:space="preserve"> (2 marks)</w:t>
      </w:r>
    </w:p>
    <w:p w:rsidR="00EF120E" w:rsidRPr="00EF120E" w:rsidRDefault="00EF120E" w:rsidP="00EF120E">
      <w:pPr>
        <w:pStyle w:val="NormalWeb"/>
      </w:pPr>
      <w:r w:rsidRPr="00EF120E">
        <w:t>(Learner responds)</w:t>
      </w:r>
    </w:p>
    <w:p w:rsidR="00EF120E" w:rsidRPr="00EF120E" w:rsidRDefault="00EF120E" w:rsidP="00EF120E">
      <w:pPr>
        <w:pStyle w:val="Heading3"/>
        <w:spacing w:line="240" w:lineRule="auto"/>
        <w:rPr>
          <w:color w:val="auto"/>
          <w:sz w:val="24"/>
          <w:szCs w:val="24"/>
        </w:rPr>
      </w:pPr>
      <w:r w:rsidRPr="00EF120E">
        <w:rPr>
          <w:rStyle w:val="Strong"/>
          <w:b/>
          <w:bCs/>
          <w:color w:val="auto"/>
          <w:sz w:val="24"/>
          <w:szCs w:val="24"/>
        </w:rPr>
        <w:t>b) Where will you take the rubbish after cleaning?</w:t>
      </w:r>
      <w:r w:rsidRPr="00EF120E">
        <w:rPr>
          <w:color w:val="auto"/>
          <w:sz w:val="24"/>
          <w:szCs w:val="24"/>
        </w:rPr>
        <w:t xml:space="preserve"> (2 marks)</w:t>
      </w:r>
    </w:p>
    <w:p w:rsidR="00EF120E" w:rsidRPr="00EF120E" w:rsidRDefault="00EF120E" w:rsidP="00EF120E">
      <w:pPr>
        <w:pStyle w:val="NormalWeb"/>
      </w:pPr>
      <w:r w:rsidRPr="00EF120E">
        <w:t>(Learner responds)</w:t>
      </w:r>
    </w:p>
    <w:p w:rsidR="00EF120E" w:rsidRPr="00EF120E" w:rsidRDefault="00EF120E" w:rsidP="00EF120E">
      <w:pPr>
        <w:pStyle w:val="Heading3"/>
        <w:spacing w:line="240" w:lineRule="auto"/>
        <w:rPr>
          <w:color w:val="auto"/>
          <w:sz w:val="24"/>
          <w:szCs w:val="24"/>
        </w:rPr>
      </w:pPr>
      <w:r w:rsidRPr="00EF120E">
        <w:rPr>
          <w:rStyle w:val="Strong"/>
          <w:b/>
          <w:bCs/>
          <w:color w:val="auto"/>
          <w:sz w:val="24"/>
          <w:szCs w:val="24"/>
        </w:rPr>
        <w:t>c) Give one reason why we should clean our class.</w:t>
      </w:r>
      <w:r w:rsidRPr="00EF120E">
        <w:rPr>
          <w:color w:val="auto"/>
          <w:sz w:val="24"/>
          <w:szCs w:val="24"/>
        </w:rPr>
        <w:t xml:space="preserve"> (1 mark)</w:t>
      </w:r>
    </w:p>
    <w:p w:rsidR="00EF120E" w:rsidRPr="00EF120E" w:rsidRDefault="00EF120E" w:rsidP="00EF120E">
      <w:pPr>
        <w:pStyle w:val="NormalWeb"/>
      </w:pPr>
      <w:r w:rsidRPr="00EF120E">
        <w:t>(Learner responds)</w:t>
      </w:r>
    </w:p>
    <w:p w:rsidR="00EF120E" w:rsidRPr="00EF120E" w:rsidRDefault="00EF120E" w:rsidP="00EF120E">
      <w:pPr>
        <w:pStyle w:val="Heading1"/>
        <w:rPr>
          <w:b/>
          <w:color w:val="auto"/>
          <w:sz w:val="24"/>
          <w:szCs w:val="24"/>
        </w:rPr>
      </w:pPr>
      <w:r w:rsidRPr="00EF120E">
        <w:rPr>
          <w:rStyle w:val="Strong"/>
          <w:bCs w:val="0"/>
          <w:color w:val="auto"/>
          <w:sz w:val="24"/>
          <w:szCs w:val="24"/>
        </w:rPr>
        <w:lastRenderedPageBreak/>
        <w:t>TASK 2(5 marks)</w:t>
      </w:r>
    </w:p>
    <w:p w:rsidR="00EF120E" w:rsidRPr="00EF120E" w:rsidRDefault="00EF120E" w:rsidP="00EF120E">
      <w:pPr>
        <w:pStyle w:val="NormalWeb"/>
        <w:numPr>
          <w:ilvl w:val="0"/>
          <w:numId w:val="9"/>
        </w:numPr>
        <w:rPr>
          <w:b/>
        </w:rPr>
      </w:pPr>
      <w:r w:rsidRPr="00EF120E">
        <w:rPr>
          <w:b/>
        </w:rPr>
        <w:t>The teacher reads the passage aloud:</w:t>
      </w:r>
    </w:p>
    <w:p w:rsidR="00EF120E" w:rsidRPr="00EF120E" w:rsidRDefault="00EF120E" w:rsidP="00EF120E">
      <w:pPr>
        <w:pStyle w:val="NormalWeb"/>
      </w:pPr>
      <w:r w:rsidRPr="00EF120E">
        <w:t>Today, visitors came to our school. They were new. We didn't know them. The teacher welcomed them. They</w:t>
      </w:r>
    </w:p>
    <w:p w:rsidR="00EF120E" w:rsidRPr="00EF120E" w:rsidRDefault="00EF120E" w:rsidP="00EF120E">
      <w:pPr>
        <w:pStyle w:val="NormalWeb"/>
      </w:pPr>
      <w:proofErr w:type="gramStart"/>
      <w:r w:rsidRPr="00EF120E">
        <w:t>were</w:t>
      </w:r>
      <w:proofErr w:type="gramEnd"/>
      <w:r w:rsidRPr="00EF120E">
        <w:t xml:space="preserve"> happy They came to our classroom. They talked to us. We listened. They read a book. It was fun. We</w:t>
      </w:r>
    </w:p>
    <w:p w:rsidR="00EF120E" w:rsidRPr="00EF120E" w:rsidRDefault="00EF120E" w:rsidP="00EF120E">
      <w:pPr>
        <w:pStyle w:val="NormalWeb"/>
      </w:pPr>
      <w:proofErr w:type="gramStart"/>
      <w:r w:rsidRPr="00EF120E">
        <w:t>asked</w:t>
      </w:r>
      <w:proofErr w:type="gramEnd"/>
      <w:r w:rsidRPr="00EF120E">
        <w:t xml:space="preserve"> questions. They answered. We learned new things. Then, they left. We said goodbye. It was a good</w:t>
      </w:r>
    </w:p>
    <w:p w:rsidR="00EF120E" w:rsidRPr="00EF120E" w:rsidRDefault="00EF120E" w:rsidP="00EF120E">
      <w:pPr>
        <w:pStyle w:val="NormalWeb"/>
      </w:pPr>
      <w:proofErr w:type="gramStart"/>
      <w:r w:rsidRPr="00EF120E">
        <w:t>day</w:t>
      </w:r>
      <w:proofErr w:type="gramEnd"/>
      <w:r w:rsidRPr="00EF120E">
        <w:t xml:space="preserve"> After the visitors left, we talked about what we learned. We felt happy to meet someone new. We hope</w:t>
      </w:r>
    </w:p>
    <w:p w:rsidR="00EF120E" w:rsidRDefault="00EF120E" w:rsidP="00EF120E">
      <w:pPr>
        <w:pStyle w:val="NormalWeb"/>
      </w:pPr>
      <w:proofErr w:type="gramStart"/>
      <w:r w:rsidRPr="00EF120E">
        <w:t>they</w:t>
      </w:r>
      <w:proofErr w:type="gramEnd"/>
      <w:r w:rsidRPr="00EF120E">
        <w:t xml:space="preserve"> will come back again. </w:t>
      </w:r>
    </w:p>
    <w:p w:rsidR="00EF120E" w:rsidRPr="00EF120E" w:rsidRDefault="00EF120E" w:rsidP="00EF120E">
      <w:pPr>
        <w:pStyle w:val="NormalWeb"/>
        <w:rPr>
          <w:i/>
        </w:rPr>
      </w:pPr>
      <w:r w:rsidRPr="00EF120E">
        <w:rPr>
          <w:i/>
        </w:rPr>
        <w:t>Learners answer the following questions in English:</w:t>
      </w:r>
    </w:p>
    <w:p w:rsidR="00EF120E" w:rsidRDefault="00EF120E" w:rsidP="00EF120E">
      <w:pPr>
        <w:pStyle w:val="NormalWeb"/>
        <w:numPr>
          <w:ilvl w:val="0"/>
          <w:numId w:val="10"/>
        </w:numPr>
      </w:pPr>
      <w:r w:rsidRPr="00EF120E">
        <w:t>Who came to the school?</w:t>
      </w:r>
    </w:p>
    <w:p w:rsidR="00EF120E" w:rsidRPr="009D61B3" w:rsidRDefault="00EF120E" w:rsidP="00EF120E">
      <w:pPr>
        <w:pStyle w:val="NormalWeb"/>
        <w:ind w:left="720"/>
        <w:rPr>
          <w:b/>
          <w:bCs/>
        </w:rPr>
      </w:pPr>
      <w:r w:rsidRPr="009D61B3">
        <w:rPr>
          <w:b/>
          <w:bCs/>
        </w:rPr>
        <w:t>(Learner responds)</w:t>
      </w:r>
    </w:p>
    <w:p w:rsidR="00EF120E" w:rsidRDefault="00EF120E" w:rsidP="00EF120E">
      <w:pPr>
        <w:pStyle w:val="NormalWeb"/>
        <w:numPr>
          <w:ilvl w:val="0"/>
          <w:numId w:val="10"/>
        </w:numPr>
      </w:pPr>
      <w:r w:rsidRPr="00EF120E">
        <w:t>How did the learners feel about the visitors?</w:t>
      </w:r>
    </w:p>
    <w:p w:rsidR="00EF120E" w:rsidRPr="009D61B3" w:rsidRDefault="00EF120E" w:rsidP="00EF120E">
      <w:pPr>
        <w:pStyle w:val="NormalWeb"/>
        <w:ind w:left="720"/>
        <w:rPr>
          <w:b/>
          <w:bCs/>
        </w:rPr>
      </w:pPr>
      <w:r w:rsidRPr="009D61B3">
        <w:rPr>
          <w:b/>
          <w:bCs/>
        </w:rPr>
        <w:t>(Learner responds)</w:t>
      </w:r>
    </w:p>
    <w:p w:rsidR="00EF120E" w:rsidRDefault="00EF120E" w:rsidP="00EF120E">
      <w:pPr>
        <w:pStyle w:val="NormalWeb"/>
        <w:numPr>
          <w:ilvl w:val="0"/>
          <w:numId w:val="10"/>
        </w:numPr>
      </w:pPr>
      <w:r w:rsidRPr="00EF120E">
        <w:t>Where did the visitors talk to the learners?</w:t>
      </w:r>
    </w:p>
    <w:p w:rsidR="00EF120E" w:rsidRPr="009D61B3" w:rsidRDefault="00EF120E" w:rsidP="00EF120E">
      <w:pPr>
        <w:pStyle w:val="NormalWeb"/>
        <w:ind w:left="720"/>
        <w:rPr>
          <w:b/>
          <w:bCs/>
        </w:rPr>
      </w:pPr>
      <w:r w:rsidRPr="009D61B3">
        <w:rPr>
          <w:b/>
          <w:bCs/>
        </w:rPr>
        <w:t>(Learner responds)</w:t>
      </w:r>
    </w:p>
    <w:p w:rsidR="00EF120E" w:rsidRDefault="00EF120E" w:rsidP="00EF120E">
      <w:pPr>
        <w:pStyle w:val="NormalWeb"/>
        <w:numPr>
          <w:ilvl w:val="0"/>
          <w:numId w:val="10"/>
        </w:numPr>
      </w:pPr>
      <w:r w:rsidRPr="00EF120E">
        <w:t>Who asked questions?</w:t>
      </w:r>
    </w:p>
    <w:p w:rsidR="00EF120E" w:rsidRPr="009D61B3" w:rsidRDefault="00EF120E" w:rsidP="00EF120E">
      <w:pPr>
        <w:pStyle w:val="NormalWeb"/>
        <w:ind w:left="720"/>
        <w:rPr>
          <w:b/>
          <w:bCs/>
        </w:rPr>
      </w:pPr>
      <w:r w:rsidRPr="009D61B3">
        <w:rPr>
          <w:b/>
          <w:bCs/>
        </w:rPr>
        <w:t>(Learner responds)</w:t>
      </w:r>
    </w:p>
    <w:p w:rsidR="00EF120E" w:rsidRDefault="00EF120E" w:rsidP="00EF120E">
      <w:pPr>
        <w:pStyle w:val="NormalWeb"/>
        <w:numPr>
          <w:ilvl w:val="0"/>
          <w:numId w:val="10"/>
        </w:numPr>
      </w:pPr>
      <w:r w:rsidRPr="00EF120E">
        <w:t>How did the learners feel after the visitors left?</w:t>
      </w:r>
      <w:r>
        <w:t xml:space="preserve">        </w:t>
      </w:r>
    </w:p>
    <w:p w:rsidR="00EF120E" w:rsidRPr="009D61B3" w:rsidRDefault="00EF120E" w:rsidP="00EF120E">
      <w:pPr>
        <w:pStyle w:val="NormalWeb"/>
        <w:ind w:firstLine="708"/>
        <w:rPr>
          <w:b/>
          <w:bCs/>
        </w:rPr>
      </w:pPr>
      <w:r w:rsidRPr="009D61B3">
        <w:rPr>
          <w:b/>
          <w:bCs/>
        </w:rPr>
        <w:t>(Learner responds)</w:t>
      </w:r>
    </w:p>
    <w:p w:rsidR="00EF120E" w:rsidRPr="00EF120E" w:rsidRDefault="00EF120E" w:rsidP="00EF120E">
      <w:pPr>
        <w:pStyle w:val="NormalWeb"/>
        <w:rPr>
          <w:b/>
        </w:rPr>
      </w:pPr>
      <w:r w:rsidRPr="00EF120E">
        <w:rPr>
          <w:rStyle w:val="Strong"/>
          <w:bCs w:val="0"/>
        </w:rPr>
        <w:t>TASK 3 (10 marks)</w:t>
      </w:r>
    </w:p>
    <w:p w:rsidR="00EF120E" w:rsidRPr="00EF120E" w:rsidRDefault="00EF120E" w:rsidP="00EF120E">
      <w:pPr>
        <w:pStyle w:val="NormalWeb"/>
        <w:numPr>
          <w:ilvl w:val="0"/>
          <w:numId w:val="9"/>
        </w:numPr>
        <w:rPr>
          <w:b/>
        </w:rPr>
      </w:pPr>
      <w:r w:rsidRPr="00EF120E">
        <w:rPr>
          <w:b/>
        </w:rPr>
        <w:t>Learner reads aloud:</w:t>
      </w:r>
    </w:p>
    <w:p w:rsidR="00EF120E" w:rsidRPr="00EF120E" w:rsidRDefault="00EF120E" w:rsidP="00EF120E">
      <w:pPr>
        <w:spacing w:line="360" w:lineRule="auto"/>
        <w:rPr>
          <w:sz w:val="24"/>
          <w:szCs w:val="24"/>
        </w:rPr>
      </w:pPr>
      <w:r w:rsidRPr="00EF120E">
        <w:rPr>
          <w:sz w:val="24"/>
          <w:szCs w:val="24"/>
        </w:rPr>
        <w:t>At our school, we have a special day called Sports Day It's a day when we play lots of games and have fun</w:t>
      </w:r>
    </w:p>
    <w:p w:rsidR="00EF120E" w:rsidRPr="00EF120E" w:rsidRDefault="00EF120E" w:rsidP="00EF120E">
      <w:pPr>
        <w:spacing w:line="360" w:lineRule="auto"/>
        <w:rPr>
          <w:sz w:val="24"/>
          <w:szCs w:val="24"/>
        </w:rPr>
      </w:pPr>
      <w:proofErr w:type="gramStart"/>
      <w:r w:rsidRPr="00EF120E">
        <w:rPr>
          <w:sz w:val="24"/>
          <w:szCs w:val="24"/>
        </w:rPr>
        <w:t>together</w:t>
      </w:r>
      <w:proofErr w:type="gramEnd"/>
      <w:r w:rsidRPr="00EF120E">
        <w:rPr>
          <w:sz w:val="24"/>
          <w:szCs w:val="24"/>
        </w:rPr>
        <w:t>. Sports Day is super exciting! On Sports Day, we wear our sports clothes and gather in the big field.</w:t>
      </w:r>
    </w:p>
    <w:p w:rsidR="00EF120E" w:rsidRPr="00EF120E" w:rsidRDefault="00EF120E" w:rsidP="00EF120E">
      <w:pPr>
        <w:spacing w:line="360" w:lineRule="auto"/>
        <w:rPr>
          <w:sz w:val="24"/>
          <w:szCs w:val="24"/>
        </w:rPr>
      </w:pPr>
      <w:r w:rsidRPr="00EF120E">
        <w:rPr>
          <w:sz w:val="24"/>
          <w:szCs w:val="24"/>
        </w:rPr>
        <w:t>There are colourful flags and balloons all around.</w:t>
      </w:r>
    </w:p>
    <w:p w:rsidR="00EF120E" w:rsidRPr="00EF120E" w:rsidRDefault="00EF120E" w:rsidP="00EF120E">
      <w:pPr>
        <w:pStyle w:val="Heading1"/>
        <w:rPr>
          <w:color w:val="auto"/>
          <w:sz w:val="24"/>
          <w:szCs w:val="24"/>
        </w:rPr>
      </w:pPr>
      <w:r w:rsidRPr="00EF120E">
        <w:rPr>
          <w:rStyle w:val="Strong"/>
          <w:bCs w:val="0"/>
          <w:color w:val="auto"/>
          <w:sz w:val="24"/>
          <w:szCs w:val="24"/>
        </w:rPr>
        <w:t>TASK 4: GRAMMAR (25 marks)</w:t>
      </w:r>
    </w:p>
    <w:p w:rsidR="00EF120E" w:rsidRPr="00EF120E" w:rsidRDefault="00EF120E" w:rsidP="00EF120E">
      <w:pPr>
        <w:pStyle w:val="Heading3"/>
        <w:numPr>
          <w:ilvl w:val="0"/>
          <w:numId w:val="9"/>
        </w:numPr>
        <w:spacing w:line="240" w:lineRule="auto"/>
        <w:rPr>
          <w:color w:val="auto"/>
          <w:sz w:val="24"/>
          <w:szCs w:val="24"/>
        </w:rPr>
      </w:pPr>
      <w:r w:rsidRPr="00EF120E">
        <w:rPr>
          <w:rStyle w:val="Strong"/>
          <w:b/>
          <w:bCs/>
          <w:color w:val="auto"/>
          <w:sz w:val="24"/>
          <w:szCs w:val="24"/>
        </w:rPr>
        <w:t xml:space="preserve"> Fill in the missing sounds (3 marks)</w:t>
      </w:r>
    </w:p>
    <w:p w:rsidR="00EF120E" w:rsidRPr="00EF120E" w:rsidRDefault="00EF120E" w:rsidP="00EF120E">
      <w:pPr>
        <w:pStyle w:val="NormalWeb"/>
        <w:numPr>
          <w:ilvl w:val="0"/>
          <w:numId w:val="11"/>
        </w:numPr>
        <w:spacing w:line="276" w:lineRule="auto"/>
      </w:pPr>
      <w:r w:rsidRPr="00EF120E">
        <w:t xml:space="preserve">t __ __ </w:t>
      </w:r>
      <w:proofErr w:type="spellStart"/>
      <w:r w:rsidRPr="00EF120E">
        <w:t>cher</w:t>
      </w:r>
      <w:proofErr w:type="spellEnd"/>
    </w:p>
    <w:p w:rsidR="00EF120E" w:rsidRPr="00EF120E" w:rsidRDefault="00EF120E" w:rsidP="00EF120E">
      <w:pPr>
        <w:pStyle w:val="NormalWeb"/>
        <w:numPr>
          <w:ilvl w:val="0"/>
          <w:numId w:val="11"/>
        </w:numPr>
        <w:spacing w:line="276" w:lineRule="auto"/>
      </w:pPr>
      <w:r w:rsidRPr="00EF120E">
        <w:t xml:space="preserve">b __ </w:t>
      </w:r>
      <w:proofErr w:type="spellStart"/>
      <w:r w:rsidRPr="00EF120E">
        <w:t>ttle</w:t>
      </w:r>
      <w:proofErr w:type="spellEnd"/>
    </w:p>
    <w:p w:rsidR="00EF120E" w:rsidRPr="00EF120E" w:rsidRDefault="00EF120E" w:rsidP="00EF120E">
      <w:pPr>
        <w:pStyle w:val="NormalWeb"/>
        <w:numPr>
          <w:ilvl w:val="0"/>
          <w:numId w:val="11"/>
        </w:numPr>
        <w:spacing w:line="276" w:lineRule="auto"/>
      </w:pPr>
      <w:proofErr w:type="spellStart"/>
      <w:r w:rsidRPr="00EF120E">
        <w:t>bl</w:t>
      </w:r>
      <w:proofErr w:type="spellEnd"/>
      <w:r w:rsidRPr="00EF120E">
        <w:t xml:space="preserve"> __ </w:t>
      </w:r>
      <w:proofErr w:type="spellStart"/>
      <w:r w:rsidRPr="00EF120E">
        <w:t>ckboard</w:t>
      </w:r>
      <w:proofErr w:type="spellEnd"/>
    </w:p>
    <w:p w:rsidR="00EF120E" w:rsidRPr="00EF120E" w:rsidRDefault="00EF120E" w:rsidP="00EF120E">
      <w:pPr>
        <w:pStyle w:val="Heading3"/>
        <w:numPr>
          <w:ilvl w:val="0"/>
          <w:numId w:val="9"/>
        </w:numPr>
        <w:spacing w:line="240" w:lineRule="auto"/>
        <w:rPr>
          <w:color w:val="auto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77DF6600" wp14:editId="5058FC25">
            <wp:simplePos x="0" y="0"/>
            <wp:positionH relativeFrom="column">
              <wp:posOffset>1444625</wp:posOffset>
            </wp:positionH>
            <wp:positionV relativeFrom="paragraph">
              <wp:posOffset>125730</wp:posOffset>
            </wp:positionV>
            <wp:extent cx="1114425" cy="1114425"/>
            <wp:effectExtent l="0" t="0" r="0" b="0"/>
            <wp:wrapNone/>
            <wp:docPr id="129" name="Picture 129" descr="Man walking Vectors - Download Free High-Quality Vectors from Freepik | 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Man walking Vectors - Download Free High-Quality Vectors from Freepik |  Freepik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120E">
        <w:rPr>
          <w:rStyle w:val="Strong"/>
          <w:b/>
          <w:bCs/>
          <w:color w:val="auto"/>
          <w:sz w:val="24"/>
          <w:szCs w:val="24"/>
        </w:rPr>
        <w:t xml:space="preserve"> Write the action shown in each picture (4 marks)</w:t>
      </w:r>
    </w:p>
    <w:p w:rsidR="00EF120E" w:rsidRPr="00EF120E" w:rsidRDefault="00EF120E" w:rsidP="00EF120E">
      <w:pPr>
        <w:pStyle w:val="NormalWeb"/>
        <w:numPr>
          <w:ilvl w:val="0"/>
          <w:numId w:val="15"/>
        </w:numPr>
      </w:pPr>
      <w:r w:rsidRPr="00EF120E">
        <w:t xml:space="preserve">The man is </w:t>
      </w:r>
      <w:r>
        <w:t xml:space="preserve">                              </w:t>
      </w:r>
      <w:r w:rsidRPr="00EF120E">
        <w:t>__</w:t>
      </w:r>
      <w:r>
        <w:t>____________</w:t>
      </w:r>
      <w:r w:rsidRPr="00EF120E">
        <w:t xml:space="preserve">____ (walking / talking / </w:t>
      </w:r>
      <w:r w:rsidRPr="00EF120E">
        <w:rPr>
          <w:rStyle w:val="Emphasis"/>
          <w:rFonts w:eastAsiaTheme="majorEastAsia"/>
        </w:rPr>
        <w:t>digging</w:t>
      </w:r>
      <w:r w:rsidRPr="00EF120E">
        <w:t>)</w:t>
      </w:r>
    </w:p>
    <w:p w:rsidR="00EF120E" w:rsidRDefault="00EF120E" w:rsidP="00EF120E">
      <w:pPr>
        <w:pStyle w:val="NormalWeb"/>
      </w:pPr>
    </w:p>
    <w:p w:rsidR="00EF120E" w:rsidRDefault="00EF120E" w:rsidP="00EF120E">
      <w:pPr>
        <w:pStyle w:val="NormalWeb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00CDF1E2" wp14:editId="77C527CA">
            <wp:simplePos x="0" y="0"/>
            <wp:positionH relativeFrom="column">
              <wp:posOffset>1692275</wp:posOffset>
            </wp:positionH>
            <wp:positionV relativeFrom="paragraph">
              <wp:posOffset>273050</wp:posOffset>
            </wp:positionV>
            <wp:extent cx="1084769" cy="695325"/>
            <wp:effectExtent l="0" t="0" r="1270" b="0"/>
            <wp:wrapNone/>
            <wp:docPr id="130" name="Picture 130" descr="Student singing Vector Images &amp; Graphics for Commercial Use | Vecto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tudent singing Vector Images &amp; Graphics for Commercial Use | VectorStock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693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120E" w:rsidRPr="00EF120E" w:rsidRDefault="00EF120E" w:rsidP="00EF120E">
      <w:pPr>
        <w:pStyle w:val="NormalWeb"/>
        <w:numPr>
          <w:ilvl w:val="0"/>
          <w:numId w:val="15"/>
        </w:numPr>
      </w:pPr>
      <w:r w:rsidRPr="00EF120E">
        <w:t xml:space="preserve">These learners are </w:t>
      </w:r>
      <w:r>
        <w:t xml:space="preserve">                                </w:t>
      </w:r>
      <w:r w:rsidRPr="00EF120E">
        <w:t>____</w:t>
      </w:r>
      <w:r>
        <w:t>___________</w:t>
      </w:r>
      <w:r w:rsidRPr="00EF120E">
        <w:t xml:space="preserve">__ </w:t>
      </w:r>
      <w:r>
        <w:t>in</w:t>
      </w:r>
      <w:r w:rsidRPr="00EF120E">
        <w:t xml:space="preserve"> school. (singing / playing / </w:t>
      </w:r>
      <w:r w:rsidRPr="00EF120E">
        <w:rPr>
          <w:rStyle w:val="Emphasis"/>
          <w:rFonts w:eastAsiaTheme="majorEastAsia"/>
        </w:rPr>
        <w:t>walking</w:t>
      </w:r>
      <w:r w:rsidRPr="00EF120E">
        <w:t>)</w:t>
      </w:r>
    </w:p>
    <w:p w:rsidR="00EF120E" w:rsidRDefault="00EF120E" w:rsidP="00EF120E">
      <w:pPr>
        <w:pStyle w:val="NormalWeb"/>
      </w:pPr>
    </w:p>
    <w:p w:rsidR="00EF120E" w:rsidRDefault="00EF120E" w:rsidP="00EF120E">
      <w:pPr>
        <w:pStyle w:val="NormalWeb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61947588" wp14:editId="176DBF3F">
            <wp:simplePos x="0" y="0"/>
            <wp:positionH relativeFrom="column">
              <wp:posOffset>786765</wp:posOffset>
            </wp:positionH>
            <wp:positionV relativeFrom="paragraph">
              <wp:posOffset>109220</wp:posOffset>
            </wp:positionV>
            <wp:extent cx="1437649" cy="1052466"/>
            <wp:effectExtent l="0" t="0" r="0" b="0"/>
            <wp:wrapNone/>
            <wp:docPr id="131" name="Picture 131" descr="Kids playing soccer clipart Images - Free Download on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Kids playing soccer clipart Images - Free Download on Freepik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649" cy="1052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120E" w:rsidRPr="00EF120E" w:rsidRDefault="00EF120E" w:rsidP="00EF120E">
      <w:pPr>
        <w:pStyle w:val="NormalWeb"/>
        <w:numPr>
          <w:ilvl w:val="0"/>
          <w:numId w:val="15"/>
        </w:numPr>
      </w:pPr>
      <w:r w:rsidRPr="00EF120E">
        <w:t xml:space="preserve">They are </w:t>
      </w:r>
      <w:r>
        <w:t xml:space="preserve">                               </w:t>
      </w:r>
      <w:r w:rsidRPr="00EF120E">
        <w:t>___</w:t>
      </w:r>
      <w:r>
        <w:t>______________</w:t>
      </w:r>
      <w:r w:rsidRPr="00EF120E">
        <w:t xml:space="preserve">__ football. (watching / planning / </w:t>
      </w:r>
      <w:r w:rsidRPr="00EF120E">
        <w:rPr>
          <w:rStyle w:val="Emphasis"/>
          <w:rFonts w:eastAsiaTheme="majorEastAsia"/>
        </w:rPr>
        <w:t>playing</w:t>
      </w:r>
      <w:r w:rsidRPr="00EF120E">
        <w:t>)</w:t>
      </w:r>
    </w:p>
    <w:p w:rsidR="00EF120E" w:rsidRDefault="00EF120E" w:rsidP="00EF120E">
      <w:pPr>
        <w:pStyle w:val="NormalWeb"/>
      </w:pPr>
    </w:p>
    <w:p w:rsidR="00EF120E" w:rsidRDefault="00EF120E" w:rsidP="00EF120E">
      <w:pPr>
        <w:pStyle w:val="NormalWeb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31C5B52D" wp14:editId="08C44F4D">
            <wp:simplePos x="0" y="0"/>
            <wp:positionH relativeFrom="column">
              <wp:posOffset>1282700</wp:posOffset>
            </wp:positionH>
            <wp:positionV relativeFrom="paragraph">
              <wp:posOffset>178435</wp:posOffset>
            </wp:positionV>
            <wp:extent cx="953770" cy="1295400"/>
            <wp:effectExtent l="0" t="0" r="0" b="0"/>
            <wp:wrapNone/>
            <wp:docPr id="132" name="Picture 132" descr="Cute boy reading book | Premium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ute boy reading book | Premium Vector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77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120E" w:rsidRDefault="00EF120E" w:rsidP="00EF120E">
      <w:pPr>
        <w:pStyle w:val="NormalWeb"/>
      </w:pPr>
    </w:p>
    <w:p w:rsidR="00EF120E" w:rsidRDefault="00EF120E" w:rsidP="00EF120E">
      <w:pPr>
        <w:pStyle w:val="NormalWeb"/>
        <w:numPr>
          <w:ilvl w:val="0"/>
          <w:numId w:val="15"/>
        </w:numPr>
      </w:pPr>
      <w:r w:rsidRPr="00EF120E">
        <w:t>The boy is</w:t>
      </w:r>
      <w:r>
        <w:t xml:space="preserve">                          </w:t>
      </w:r>
      <w:r w:rsidRPr="00EF120E">
        <w:t>___</w:t>
      </w:r>
      <w:r>
        <w:t>____________</w:t>
      </w:r>
      <w:r w:rsidRPr="00EF120E">
        <w:t xml:space="preserve">___. (reading / running / </w:t>
      </w:r>
      <w:r w:rsidRPr="00EF120E">
        <w:rPr>
          <w:rStyle w:val="Emphasis"/>
          <w:rFonts w:eastAsiaTheme="majorEastAsia"/>
        </w:rPr>
        <w:t>sweeping</w:t>
      </w:r>
      <w:r w:rsidRPr="00EF120E">
        <w:t>)</w:t>
      </w:r>
    </w:p>
    <w:p w:rsidR="00EF120E" w:rsidRDefault="00EF120E" w:rsidP="00EF120E">
      <w:pPr>
        <w:pStyle w:val="NormalWeb"/>
      </w:pPr>
    </w:p>
    <w:p w:rsidR="00EF120E" w:rsidRPr="00EF120E" w:rsidRDefault="00EF120E" w:rsidP="00EF120E">
      <w:pPr>
        <w:pStyle w:val="NormalWeb"/>
      </w:pPr>
    </w:p>
    <w:p w:rsidR="00EF120E" w:rsidRPr="00EF120E" w:rsidRDefault="00EF120E" w:rsidP="00EF120E">
      <w:pPr>
        <w:pStyle w:val="Heading3"/>
        <w:numPr>
          <w:ilvl w:val="0"/>
          <w:numId w:val="9"/>
        </w:numPr>
        <w:spacing w:line="240" w:lineRule="auto"/>
        <w:rPr>
          <w:color w:val="auto"/>
          <w:sz w:val="24"/>
          <w:szCs w:val="24"/>
        </w:rPr>
      </w:pPr>
      <w:r w:rsidRPr="00EF120E">
        <w:rPr>
          <w:rStyle w:val="Strong"/>
          <w:b/>
          <w:bCs/>
          <w:color w:val="auto"/>
          <w:sz w:val="24"/>
          <w:szCs w:val="24"/>
        </w:rPr>
        <w:t xml:space="preserve"> Make sentences using the words (3 marks)</w:t>
      </w:r>
    </w:p>
    <w:p w:rsidR="00EF120E" w:rsidRPr="00EF120E" w:rsidRDefault="00EF120E" w:rsidP="00EF120E">
      <w:pPr>
        <w:pStyle w:val="NormalWeb"/>
        <w:numPr>
          <w:ilvl w:val="0"/>
          <w:numId w:val="14"/>
        </w:numPr>
        <w:spacing w:line="360" w:lineRule="auto"/>
      </w:pPr>
      <w:proofErr w:type="gramStart"/>
      <w:r w:rsidRPr="00EF120E">
        <w:t>boy</w:t>
      </w:r>
      <w:proofErr w:type="gramEnd"/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4"/>
        </w:numPr>
        <w:spacing w:line="360" w:lineRule="auto"/>
      </w:pPr>
      <w:proofErr w:type="gramStart"/>
      <w:r w:rsidRPr="00EF120E">
        <w:t>cow</w:t>
      </w:r>
      <w:proofErr w:type="gramEnd"/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4"/>
        </w:numPr>
        <w:spacing w:line="360" w:lineRule="auto"/>
      </w:pPr>
      <w:proofErr w:type="gramStart"/>
      <w:r w:rsidRPr="00EF120E">
        <w:t>book</w:t>
      </w:r>
      <w:proofErr w:type="gramEnd"/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Heading3"/>
        <w:numPr>
          <w:ilvl w:val="0"/>
          <w:numId w:val="9"/>
        </w:numPr>
        <w:spacing w:line="240" w:lineRule="auto"/>
        <w:rPr>
          <w:color w:val="auto"/>
          <w:sz w:val="24"/>
          <w:szCs w:val="24"/>
        </w:rPr>
      </w:pPr>
      <w:r w:rsidRPr="00EF120E">
        <w:rPr>
          <w:rStyle w:val="Strong"/>
          <w:b/>
          <w:bCs/>
          <w:color w:val="auto"/>
          <w:sz w:val="24"/>
          <w:szCs w:val="24"/>
        </w:rPr>
        <w:t xml:space="preserve"> Write the plural form (5 marks)</w:t>
      </w:r>
    </w:p>
    <w:p w:rsidR="00EF120E" w:rsidRPr="00EF120E" w:rsidRDefault="00EF120E" w:rsidP="00EF120E">
      <w:pPr>
        <w:pStyle w:val="NormalWeb"/>
        <w:numPr>
          <w:ilvl w:val="0"/>
          <w:numId w:val="13"/>
        </w:numPr>
        <w:spacing w:line="360" w:lineRule="auto"/>
      </w:pPr>
      <w:r w:rsidRPr="00EF120E">
        <w:t>Man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3"/>
        </w:numPr>
        <w:spacing w:line="360" w:lineRule="auto"/>
      </w:pPr>
      <w:r w:rsidRPr="00EF120E">
        <w:t>Calf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3"/>
        </w:numPr>
        <w:spacing w:line="360" w:lineRule="auto"/>
      </w:pPr>
      <w:r w:rsidRPr="00EF120E">
        <w:t>Child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3"/>
        </w:numPr>
        <w:spacing w:line="360" w:lineRule="auto"/>
      </w:pPr>
      <w:r w:rsidRPr="00EF120E">
        <w:t>Glass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3"/>
        </w:numPr>
        <w:spacing w:line="360" w:lineRule="auto"/>
      </w:pPr>
      <w:r w:rsidRPr="00EF120E">
        <w:t>Boy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Heading3"/>
        <w:numPr>
          <w:ilvl w:val="0"/>
          <w:numId w:val="9"/>
        </w:numPr>
        <w:spacing w:line="240" w:lineRule="auto"/>
        <w:rPr>
          <w:color w:val="auto"/>
          <w:sz w:val="24"/>
          <w:szCs w:val="24"/>
        </w:rPr>
      </w:pPr>
      <w:r w:rsidRPr="00EF120E">
        <w:rPr>
          <w:rStyle w:val="Strong"/>
          <w:b/>
          <w:bCs/>
          <w:color w:val="auto"/>
          <w:sz w:val="24"/>
          <w:szCs w:val="24"/>
        </w:rPr>
        <w:t xml:space="preserve"> Write the past tense (5 marks)</w:t>
      </w:r>
    </w:p>
    <w:p w:rsidR="00EF120E" w:rsidRPr="00EF120E" w:rsidRDefault="00EF120E" w:rsidP="00EF120E">
      <w:pPr>
        <w:pStyle w:val="NormalWeb"/>
        <w:numPr>
          <w:ilvl w:val="0"/>
          <w:numId w:val="12"/>
        </w:numPr>
        <w:spacing w:line="360" w:lineRule="auto"/>
      </w:pPr>
      <w:r w:rsidRPr="00EF120E">
        <w:t>Come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2"/>
        </w:numPr>
        <w:spacing w:line="360" w:lineRule="auto"/>
      </w:pPr>
      <w:r w:rsidRPr="00EF120E">
        <w:t>Walk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2"/>
        </w:numPr>
        <w:spacing w:line="360" w:lineRule="auto"/>
      </w:pPr>
      <w:r w:rsidRPr="00EF120E">
        <w:t>Go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2"/>
        </w:numPr>
        <w:spacing w:line="360" w:lineRule="auto"/>
      </w:pPr>
      <w:r w:rsidRPr="00EF120E">
        <w:t>Sleep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NormalWeb"/>
        <w:numPr>
          <w:ilvl w:val="0"/>
          <w:numId w:val="12"/>
        </w:numPr>
        <w:spacing w:line="360" w:lineRule="auto"/>
      </w:pPr>
      <w:r w:rsidRPr="00EF120E">
        <w:t>Close</w:t>
      </w:r>
      <w:r>
        <w:t>:</w:t>
      </w:r>
      <w:r w:rsidRPr="00EF120E">
        <w:t xml:space="preserve"> ___</w:t>
      </w:r>
      <w:r>
        <w:t>____________</w:t>
      </w:r>
      <w:r w:rsidRPr="00EF120E">
        <w:t>___.</w:t>
      </w:r>
    </w:p>
    <w:p w:rsidR="00EF120E" w:rsidRPr="00EF120E" w:rsidRDefault="00EF120E" w:rsidP="00EF120E">
      <w:pPr>
        <w:pStyle w:val="Heading1"/>
        <w:rPr>
          <w:color w:val="auto"/>
          <w:sz w:val="24"/>
          <w:szCs w:val="24"/>
        </w:rPr>
      </w:pPr>
      <w:r w:rsidRPr="00EF120E">
        <w:rPr>
          <w:rStyle w:val="Strong"/>
          <w:bCs w:val="0"/>
          <w:color w:val="auto"/>
          <w:sz w:val="24"/>
          <w:szCs w:val="24"/>
        </w:rPr>
        <w:lastRenderedPageBreak/>
        <w:t>TASK 5: COMPREHENSION (5 marks)</w:t>
      </w:r>
    </w:p>
    <w:p w:rsidR="00EF120E" w:rsidRPr="009D61B3" w:rsidRDefault="00EF120E" w:rsidP="00EF120E">
      <w:pPr>
        <w:pStyle w:val="NormalWeb"/>
        <w:numPr>
          <w:ilvl w:val="0"/>
          <w:numId w:val="9"/>
        </w:numPr>
        <w:rPr>
          <w:i/>
          <w:iCs/>
        </w:rPr>
      </w:pPr>
      <w:r w:rsidRPr="009D61B3">
        <w:rPr>
          <w:i/>
          <w:iCs/>
        </w:rPr>
        <w:t>Read the passage about visiting the park and answer:</w:t>
      </w:r>
    </w:p>
    <w:p w:rsidR="00EF120E" w:rsidRPr="00EF120E" w:rsidRDefault="00EF120E" w:rsidP="009D61B3">
      <w:pPr>
        <w:pStyle w:val="NormalWeb"/>
        <w:spacing w:line="480" w:lineRule="auto"/>
      </w:pPr>
      <w:r w:rsidRPr="00EF120E">
        <w:rPr>
          <w:noProof/>
        </w:rPr>
        <w:drawing>
          <wp:anchor distT="0" distB="0" distL="114300" distR="114300" simplePos="0" relativeHeight="251669504" behindDoc="1" locked="0" layoutInCell="1" allowOverlap="1" wp14:anchorId="395EE586" wp14:editId="08982212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31" name="Picture 31" descr="ooxWord://word/media/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0" descr="ooxWord://word/media/image11.jpe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120E">
        <w:t>Today, we went to the park. It was sunny outside. We saw trees, flowers, and birds. We played on swings and</w:t>
      </w:r>
      <w:r w:rsidR="009D61B3">
        <w:t xml:space="preserve"> </w:t>
      </w:r>
      <w:r w:rsidRPr="00EF120E">
        <w:t>slides. We ran on the grass. We ate snacks and drank juice. We had fun with our friends.</w:t>
      </w:r>
      <w:r w:rsidR="009D61B3">
        <w:t xml:space="preserve"> </w:t>
      </w:r>
      <w:r w:rsidRPr="00EF120E">
        <w:t>After playing for a while, we decided to have a picnic. We spread out a big mat on the grass and sat down to</w:t>
      </w:r>
      <w:r w:rsidR="009D61B3">
        <w:t xml:space="preserve"> </w:t>
      </w:r>
      <w:r w:rsidRPr="00EF120E">
        <w:t>eat. Some of us had sandwiches, some had fruits, and others had cookies. We shared our snacks and laughed</w:t>
      </w:r>
      <w:r w:rsidR="009D61B3">
        <w:t xml:space="preserve"> </w:t>
      </w:r>
      <w:r w:rsidRPr="00EF120E">
        <w:t>together.</w:t>
      </w:r>
    </w:p>
    <w:p w:rsidR="00EF120E" w:rsidRPr="00EF120E" w:rsidRDefault="00EF120E" w:rsidP="009D61B3">
      <w:pPr>
        <w:pStyle w:val="NormalWeb"/>
        <w:spacing w:line="480" w:lineRule="auto"/>
      </w:pPr>
      <w:r w:rsidRPr="00EF120E">
        <w:t>After eating, we explored more of the park. We walked along the trails, looking at the flowers and listening to</w:t>
      </w:r>
      <w:r w:rsidR="009D61B3">
        <w:t xml:space="preserve"> </w:t>
      </w:r>
      <w:r w:rsidRPr="00EF120E">
        <w:t>the birds chirping. Some of us even spotted a squirrel hopping from one side to the other! When it was time</w:t>
      </w:r>
      <w:r w:rsidR="009D61B3">
        <w:t xml:space="preserve"> </w:t>
      </w:r>
      <w:r w:rsidRPr="00EF120E">
        <w:t>to go home, we felt happy and tired. It was a wonderful day at the park with our friends.</w:t>
      </w:r>
    </w:p>
    <w:p w:rsidR="00EF120E" w:rsidRPr="00EF120E" w:rsidRDefault="00EF120E" w:rsidP="00EF120E">
      <w:pPr>
        <w:pStyle w:val="NormalWeb"/>
        <w:numPr>
          <w:ilvl w:val="0"/>
          <w:numId w:val="16"/>
        </w:numPr>
        <w:spacing w:line="360" w:lineRule="auto"/>
      </w:pPr>
      <w:r w:rsidRPr="00EF120E">
        <w:t>Where did the children go?</w:t>
      </w:r>
      <w:r>
        <w:t xml:space="preserve"> _______________________________________________________________.</w:t>
      </w:r>
    </w:p>
    <w:p w:rsidR="00EF120E" w:rsidRDefault="00EF120E" w:rsidP="00EF120E">
      <w:pPr>
        <w:pStyle w:val="NormalWeb"/>
        <w:numPr>
          <w:ilvl w:val="0"/>
          <w:numId w:val="16"/>
        </w:numPr>
        <w:spacing w:line="360" w:lineRule="auto"/>
      </w:pPr>
      <w:r w:rsidRPr="00EF120E">
        <w:t xml:space="preserve">What was the weather like? </w:t>
      </w:r>
      <w:r>
        <w:t>______________________________________________________________.</w:t>
      </w:r>
    </w:p>
    <w:p w:rsidR="00EF120E" w:rsidRDefault="00EF120E" w:rsidP="00EF120E">
      <w:pPr>
        <w:pStyle w:val="NormalWeb"/>
        <w:numPr>
          <w:ilvl w:val="0"/>
          <w:numId w:val="16"/>
        </w:numPr>
        <w:spacing w:line="360" w:lineRule="auto"/>
      </w:pPr>
      <w:r w:rsidRPr="00EF120E">
        <w:t xml:space="preserve">What did the children see? </w:t>
      </w:r>
      <w:r>
        <w:t>_______________________________________________________________.</w:t>
      </w:r>
    </w:p>
    <w:p w:rsidR="00EF120E" w:rsidRDefault="00EF120E" w:rsidP="00EF120E">
      <w:pPr>
        <w:pStyle w:val="NormalWeb"/>
        <w:numPr>
          <w:ilvl w:val="0"/>
          <w:numId w:val="16"/>
        </w:numPr>
        <w:spacing w:line="360" w:lineRule="auto"/>
      </w:pPr>
      <w:r w:rsidRPr="00EF120E">
        <w:t xml:space="preserve">What activities did they do? </w:t>
      </w:r>
      <w:r>
        <w:t>______________________________________________________________.</w:t>
      </w:r>
    </w:p>
    <w:p w:rsidR="00EF120E" w:rsidRDefault="00EF120E" w:rsidP="00EF120E">
      <w:pPr>
        <w:pStyle w:val="NormalWeb"/>
        <w:numPr>
          <w:ilvl w:val="0"/>
          <w:numId w:val="16"/>
        </w:numPr>
        <w:spacing w:line="360" w:lineRule="auto"/>
      </w:pPr>
      <w:r w:rsidRPr="00EF120E">
        <w:t xml:space="preserve">How did they feel? </w:t>
      </w:r>
      <w:r>
        <w:t>_____________________________________________________________________.</w:t>
      </w:r>
    </w:p>
    <w:p w:rsidR="00EF120E" w:rsidRPr="009D61B3" w:rsidRDefault="00EF120E" w:rsidP="00EF120E">
      <w:pPr>
        <w:pStyle w:val="Heading1"/>
        <w:rPr>
          <w:color w:val="auto"/>
          <w:sz w:val="24"/>
          <w:szCs w:val="24"/>
        </w:rPr>
      </w:pPr>
      <w:r w:rsidRPr="009D61B3">
        <w:rPr>
          <w:rStyle w:val="Strong"/>
          <w:color w:val="auto"/>
          <w:sz w:val="24"/>
          <w:szCs w:val="24"/>
        </w:rPr>
        <w:t>6. TASK 6: WRITING (10 marks)</w:t>
      </w:r>
    </w:p>
    <w:p w:rsidR="00EF120E" w:rsidRPr="00EF120E" w:rsidRDefault="00EF120E" w:rsidP="00EF120E">
      <w:pPr>
        <w:pStyle w:val="NormalWeb"/>
      </w:pPr>
      <w:r w:rsidRPr="00EF120E">
        <w:t xml:space="preserve">Write </w:t>
      </w:r>
      <w:r w:rsidRPr="00EF120E">
        <w:rPr>
          <w:rStyle w:val="Strong"/>
        </w:rPr>
        <w:t>five complete sentences</w:t>
      </w:r>
      <w:r w:rsidRPr="00EF120E">
        <w:t xml:space="preserve"> about:</w:t>
      </w:r>
    </w:p>
    <w:p w:rsidR="00EF120E" w:rsidRPr="00EF120E" w:rsidRDefault="009D61B3" w:rsidP="00EF120E">
      <w:pPr>
        <w:pStyle w:val="Heading3"/>
        <w:spacing w:line="240" w:lineRule="auto"/>
        <w:rPr>
          <w:color w:val="auto"/>
          <w:sz w:val="24"/>
          <w:szCs w:val="24"/>
        </w:rPr>
      </w:pPr>
      <w:r>
        <w:rPr>
          <w:rStyle w:val="Strong"/>
          <w:b/>
          <w:bCs/>
          <w:color w:val="auto"/>
          <w:sz w:val="24"/>
          <w:szCs w:val="24"/>
        </w:rPr>
        <w:t xml:space="preserve">                                                                                                </w:t>
      </w:r>
      <w:r w:rsidR="00EF120E" w:rsidRPr="00EF120E">
        <w:rPr>
          <w:rStyle w:val="Strong"/>
          <w:b/>
          <w:bCs/>
          <w:color w:val="auto"/>
          <w:sz w:val="24"/>
          <w:szCs w:val="24"/>
        </w:rPr>
        <w:t>MY PET</w:t>
      </w:r>
    </w:p>
    <w:p w:rsidR="00EF120E" w:rsidRPr="00EF120E" w:rsidRDefault="00EF120E" w:rsidP="00EF120E">
      <w:pPr>
        <w:pStyle w:val="NormalWeb"/>
        <w:ind w:left="720"/>
      </w:pPr>
      <w:r>
        <w:t>____________________________________________________________________________________.</w:t>
      </w:r>
    </w:p>
    <w:p w:rsidR="00EF120E" w:rsidRPr="00EF120E" w:rsidRDefault="00EF120E" w:rsidP="00EF120E">
      <w:pPr>
        <w:pStyle w:val="NormalWeb"/>
        <w:ind w:left="720"/>
      </w:pPr>
      <w:r>
        <w:t>____________________________________________________________________________________.</w:t>
      </w:r>
    </w:p>
    <w:p w:rsidR="00EF120E" w:rsidRPr="00EF120E" w:rsidRDefault="00EF120E" w:rsidP="00EF120E">
      <w:pPr>
        <w:pStyle w:val="NormalWeb"/>
        <w:ind w:left="720"/>
      </w:pPr>
      <w:r>
        <w:t>____________________________________________________________________________________.</w:t>
      </w:r>
    </w:p>
    <w:p w:rsidR="00EF120E" w:rsidRPr="00EF120E" w:rsidRDefault="00EF120E" w:rsidP="00EF120E">
      <w:pPr>
        <w:pStyle w:val="NormalWeb"/>
        <w:ind w:left="720"/>
      </w:pPr>
      <w:r>
        <w:t>____________________________________________________________________________________.</w:t>
      </w:r>
    </w:p>
    <w:p w:rsidR="00EF120E" w:rsidRPr="00EF120E" w:rsidRDefault="00EF120E" w:rsidP="00EF120E">
      <w:pPr>
        <w:pStyle w:val="NormalWeb"/>
        <w:ind w:left="720"/>
      </w:pPr>
      <w:r>
        <w:t>____________________________________________________________________________________.</w:t>
      </w:r>
    </w:p>
    <w:p w:rsidR="00EF120E" w:rsidRDefault="00EF120E" w:rsidP="00EF120E">
      <w:pPr>
        <w:jc w:val="center"/>
        <w:rPr>
          <w:rFonts w:ascii="Candara Light" w:hAnsi="Candara Light"/>
          <w:b/>
        </w:rPr>
      </w:pPr>
    </w:p>
    <w:p w:rsidR="00EF120E" w:rsidRDefault="00EF120E" w:rsidP="00EF120E">
      <w:pPr>
        <w:jc w:val="center"/>
        <w:rPr>
          <w:rFonts w:ascii="Candara Light" w:hAnsi="Candara Light"/>
          <w:b/>
        </w:rPr>
      </w:pPr>
    </w:p>
    <w:p w:rsidR="00EF120E" w:rsidRDefault="00EF120E" w:rsidP="00EF120E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EF120E" w:rsidRDefault="00EF120E" w:rsidP="00EF120E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EF120E" w:rsidRDefault="00EF120E" w:rsidP="00EF120E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EF120E" w:rsidRPr="00EF120E" w:rsidRDefault="00EF120E" w:rsidP="00EF120E">
      <w:pPr>
        <w:jc w:val="center"/>
      </w:pPr>
      <w:r>
        <w:rPr>
          <w:rFonts w:ascii="Lucida Calligraphy" w:hAnsi="Lucida Calligraphy"/>
          <w:b/>
        </w:rPr>
        <w:t>This is the last printed page</w:t>
      </w:r>
    </w:p>
    <w:sectPr w:rsidR="00EF120E" w:rsidRPr="00EF120E" w:rsidSect="00EF120E">
      <w:footerReference w:type="default" r:id="rId17"/>
      <w:pgSz w:w="11900" w:h="16820"/>
      <w:pgMar w:top="426" w:right="100" w:bottom="0" w:left="680" w:header="720" w:footer="87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76EF" w:rsidRDefault="000E76EF" w:rsidP="00EF120E">
      <w:pPr>
        <w:spacing w:before="0" w:after="0" w:line="240" w:lineRule="auto"/>
      </w:pPr>
      <w:r>
        <w:separator/>
      </w:r>
    </w:p>
  </w:endnote>
  <w:endnote w:type="continuationSeparator" w:id="0">
    <w:p w:rsidR="000E76EF" w:rsidRDefault="000E76EF" w:rsidP="00EF120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D0CAC872-D880-433D-B7A7-671CC7C754E7}"/>
    <w:embedBold r:id="rId2" w:fontKey="{21004B22-64BC-4D56-99AF-444DFEF0D80A}"/>
    <w:embedItalic r:id="rId3" w:fontKey="{52F72877-6793-45BC-BC56-103CA9BDB60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CD37422E-8FFF-40F7-864F-25EE01713285}"/>
    <w:embedBold r:id="rId5" w:fontKey="{1DC7FF81-7D17-499C-AEEC-04E5E1A42F7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6" w:fontKey="{A19EF01F-C8C8-4AC8-867E-069E89F24E7C}"/>
    <w:embedBold r:id="rId7" w:fontKey="{FDC20191-3EAE-4EB4-B503-195BBD20C25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52CEFF42-77C1-47CE-BE47-54286C8E8704}"/>
    <w:embedBold r:id="rId9" w:fontKey="{C016AF87-ACD2-417B-844B-2904557FE2C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0B22CBCD-2370-4C12-BE6F-CB84C58D5E9C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Regular r:id="rId11" w:fontKey="{14B74567-D86B-4CA9-82D2-D32A686D3F29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2" w:fontKey="{DDFFED38-60F3-40CC-8415-F87A44DE2F87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3" w:fontKey="{73DFBEF5-8C91-46A0-9A60-169723BE5127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4" w:fontKey="{823EC532-D820-4603-9A23-82B303E355B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20E" w:rsidRDefault="00EF120E" w:rsidP="00EF120E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0D635DC8" wp14:editId="38116805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0ED061A9" wp14:editId="6B3F3BB3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73E241C7" wp14:editId="4A0263F5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EARLY YEAR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ENGLISH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8C180CC" wp14:editId="1277074D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76EF" w:rsidRDefault="000E76EF" w:rsidP="00EF120E">
      <w:pPr>
        <w:spacing w:before="0" w:after="0" w:line="240" w:lineRule="auto"/>
      </w:pPr>
      <w:r>
        <w:separator/>
      </w:r>
    </w:p>
  </w:footnote>
  <w:footnote w:type="continuationSeparator" w:id="0">
    <w:p w:rsidR="000E76EF" w:rsidRDefault="000E76EF" w:rsidP="00EF120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254BD"/>
    <w:multiLevelType w:val="multilevel"/>
    <w:tmpl w:val="1BF4A28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7A16A15"/>
    <w:multiLevelType w:val="multilevel"/>
    <w:tmpl w:val="CA06F3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E50B50"/>
    <w:multiLevelType w:val="multilevel"/>
    <w:tmpl w:val="64104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60D6C2B"/>
    <w:multiLevelType w:val="multilevel"/>
    <w:tmpl w:val="EDFEB7B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A2754BB"/>
    <w:multiLevelType w:val="hybridMultilevel"/>
    <w:tmpl w:val="96D62F62"/>
    <w:lvl w:ilvl="0" w:tplc="4BBE06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EC56E0"/>
    <w:multiLevelType w:val="multilevel"/>
    <w:tmpl w:val="228E05B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0B41F62"/>
    <w:multiLevelType w:val="multilevel"/>
    <w:tmpl w:val="73D2E33C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E6E493E"/>
    <w:multiLevelType w:val="multilevel"/>
    <w:tmpl w:val="053ABEC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39500C9"/>
    <w:multiLevelType w:val="multilevel"/>
    <w:tmpl w:val="78BA0FA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CC3264B"/>
    <w:multiLevelType w:val="multilevel"/>
    <w:tmpl w:val="6E6C97F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34B1FE8"/>
    <w:multiLevelType w:val="multilevel"/>
    <w:tmpl w:val="A45E2B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84A35F8"/>
    <w:multiLevelType w:val="multilevel"/>
    <w:tmpl w:val="58F8B6F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FF839E3"/>
    <w:multiLevelType w:val="multilevel"/>
    <w:tmpl w:val="E9AC025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2087982"/>
    <w:multiLevelType w:val="multilevel"/>
    <w:tmpl w:val="A8740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A0E4998"/>
    <w:multiLevelType w:val="multilevel"/>
    <w:tmpl w:val="03CAA1F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F826429"/>
    <w:multiLevelType w:val="hybridMultilevel"/>
    <w:tmpl w:val="74320BA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3"/>
  </w:num>
  <w:num w:numId="3">
    <w:abstractNumId w:val="1"/>
  </w:num>
  <w:num w:numId="4">
    <w:abstractNumId w:val="12"/>
  </w:num>
  <w:num w:numId="5">
    <w:abstractNumId w:val="11"/>
  </w:num>
  <w:num w:numId="6">
    <w:abstractNumId w:val="6"/>
  </w:num>
  <w:num w:numId="7">
    <w:abstractNumId w:val="0"/>
  </w:num>
  <w:num w:numId="8">
    <w:abstractNumId w:val="7"/>
  </w:num>
  <w:num w:numId="9">
    <w:abstractNumId w:val="4"/>
  </w:num>
  <w:num w:numId="10">
    <w:abstractNumId w:val="9"/>
  </w:num>
  <w:num w:numId="11">
    <w:abstractNumId w:val="10"/>
  </w:num>
  <w:num w:numId="12">
    <w:abstractNumId w:val="3"/>
  </w:num>
  <w:num w:numId="13">
    <w:abstractNumId w:val="14"/>
  </w:num>
  <w:num w:numId="14">
    <w:abstractNumId w:val="15"/>
  </w:num>
  <w:num w:numId="15">
    <w:abstractNumId w:val="8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E76EF"/>
    <w:rsid w:val="001271D4"/>
    <w:rsid w:val="001C032C"/>
    <w:rsid w:val="002C0837"/>
    <w:rsid w:val="009D61B3"/>
    <w:rsid w:val="00AD661F"/>
    <w:rsid w:val="00B06B85"/>
    <w:rsid w:val="00BA5B2D"/>
    <w:rsid w:val="00DC3CCD"/>
    <w:rsid w:val="00EF120E"/>
    <w:rsid w:val="00F2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EF120E"/>
    <w:pPr>
      <w:keepNext/>
      <w:keepLines/>
      <w:spacing w:before="360" w:after="80" w:line="240" w:lineRule="auto"/>
      <w:jc w:val="left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F120E"/>
    <w:pPr>
      <w:keepNext/>
      <w:keepLines/>
      <w:spacing w:before="160" w:after="80" w:line="240" w:lineRule="auto"/>
      <w:jc w:val="left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EF120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paragraph" w:styleId="BalloonText">
    <w:name w:val="Balloon Text"/>
    <w:basedOn w:val="Normal"/>
    <w:link w:val="BalloonTextChar"/>
    <w:rsid w:val="00EF120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F120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F120E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F12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EF120E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F120E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F120E"/>
  </w:style>
  <w:style w:type="table" w:styleId="TableGrid">
    <w:name w:val="Table Grid"/>
    <w:basedOn w:val="TableNormal"/>
    <w:rsid w:val="00EF120E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EF120E"/>
    <w:rPr>
      <w:b/>
      <w:bCs/>
    </w:rPr>
  </w:style>
  <w:style w:type="paragraph" w:styleId="NormalWeb">
    <w:name w:val="Normal (Web)"/>
    <w:basedOn w:val="Normal"/>
    <w:uiPriority w:val="99"/>
    <w:unhideWhenUsed/>
    <w:rsid w:val="00EF120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F120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EF120E"/>
  </w:style>
  <w:style w:type="paragraph" w:styleId="Footer">
    <w:name w:val="footer"/>
    <w:basedOn w:val="Normal"/>
    <w:link w:val="FooterChar"/>
    <w:uiPriority w:val="99"/>
    <w:rsid w:val="00EF120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120E"/>
  </w:style>
  <w:style w:type="character" w:customStyle="1" w:styleId="Heading3Char">
    <w:name w:val="Heading 3 Char"/>
    <w:basedOn w:val="DefaultParagraphFont"/>
    <w:link w:val="Heading3"/>
    <w:rsid w:val="00EF120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EF120E"/>
    <w:rPr>
      <w:i/>
      <w:iCs/>
    </w:rPr>
  </w:style>
  <w:style w:type="paragraph" w:styleId="ListParagraph">
    <w:name w:val="List Paragraph"/>
    <w:basedOn w:val="Normal"/>
    <w:rsid w:val="00EF120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EF120E"/>
    <w:pPr>
      <w:keepNext/>
      <w:keepLines/>
      <w:spacing w:before="360" w:after="80" w:line="240" w:lineRule="auto"/>
      <w:jc w:val="left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F120E"/>
    <w:pPr>
      <w:keepNext/>
      <w:keepLines/>
      <w:spacing w:before="160" w:after="80" w:line="240" w:lineRule="auto"/>
      <w:jc w:val="left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EF120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paragraph" w:styleId="BalloonText">
    <w:name w:val="Balloon Text"/>
    <w:basedOn w:val="Normal"/>
    <w:link w:val="BalloonTextChar"/>
    <w:rsid w:val="00EF120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F120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F120E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F12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EF120E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F120E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F120E"/>
  </w:style>
  <w:style w:type="table" w:styleId="TableGrid">
    <w:name w:val="Table Grid"/>
    <w:basedOn w:val="TableNormal"/>
    <w:rsid w:val="00EF120E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EF120E"/>
    <w:rPr>
      <w:b/>
      <w:bCs/>
    </w:rPr>
  </w:style>
  <w:style w:type="paragraph" w:styleId="NormalWeb">
    <w:name w:val="Normal (Web)"/>
    <w:basedOn w:val="Normal"/>
    <w:uiPriority w:val="99"/>
    <w:unhideWhenUsed/>
    <w:rsid w:val="00EF120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F120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EF120E"/>
  </w:style>
  <w:style w:type="paragraph" w:styleId="Footer">
    <w:name w:val="footer"/>
    <w:basedOn w:val="Normal"/>
    <w:link w:val="FooterChar"/>
    <w:uiPriority w:val="99"/>
    <w:rsid w:val="00EF120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120E"/>
  </w:style>
  <w:style w:type="character" w:customStyle="1" w:styleId="Heading3Char">
    <w:name w:val="Heading 3 Char"/>
    <w:basedOn w:val="DefaultParagraphFont"/>
    <w:link w:val="Heading3"/>
    <w:rsid w:val="00EF120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EF120E"/>
    <w:rPr>
      <w:i/>
      <w:iCs/>
    </w:rPr>
  </w:style>
  <w:style w:type="paragraph" w:styleId="ListParagraph">
    <w:name w:val="List Paragraph"/>
    <w:basedOn w:val="Normal"/>
    <w:rsid w:val="00EF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129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295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33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50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9.png"/><Relationship Id="rId1" Type="http://schemas.openxmlformats.org/officeDocument/2006/relationships/image" Target="media/image8.png"/><Relationship Id="rId5" Type="http://schemas.openxmlformats.org/officeDocument/2006/relationships/image" Target="media/image4.pn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765</Words>
  <Characters>436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5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9</cp:revision>
  <dcterms:created xsi:type="dcterms:W3CDTF">2025-12-06T13:57:00Z</dcterms:created>
  <dcterms:modified xsi:type="dcterms:W3CDTF">2025-12-23T11:22:00Z</dcterms:modified>
</cp:coreProperties>
</file>